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C2434" w14:textId="729BF3D0" w:rsidR="001E33D2" w:rsidRDefault="007C0DFD" w:rsidP="007C0DFD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bookmarkStart w:id="0" w:name="_GoBack"/>
      <w:bookmarkEnd w:id="0"/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HISTORIAL CIENTÍFICO-TÉCNICO DE LOS ÚLTIMOS </w:t>
      </w:r>
      <w:r w:rsidR="00D9339E">
        <w:rPr>
          <w:b/>
          <w:bCs/>
          <w:color w:val="000000"/>
          <w:sz w:val="23"/>
          <w:szCs w:val="23"/>
        </w:rPr>
        <w:t xml:space="preserve">CINCO </w:t>
      </w:r>
      <w:r>
        <w:rPr>
          <w:b/>
          <w:bCs/>
          <w:color w:val="000000"/>
          <w:sz w:val="23"/>
          <w:szCs w:val="23"/>
        </w:rPr>
        <w:t xml:space="preserve">AÑOS DE LOS GRUPOS RECEPTORES/ SCIENTIFIC AND TECHNICAL ACHIEVEMENTS OVER THE LAST </w:t>
      </w:r>
      <w:r w:rsidR="009325CA">
        <w:rPr>
          <w:b/>
          <w:bCs/>
          <w:color w:val="000000"/>
          <w:sz w:val="23"/>
          <w:szCs w:val="23"/>
        </w:rPr>
        <w:t xml:space="preserve">FIVE </w:t>
      </w:r>
      <w:r>
        <w:rPr>
          <w:b/>
          <w:bCs/>
          <w:color w:val="000000"/>
          <w:sz w:val="23"/>
          <w:szCs w:val="23"/>
        </w:rPr>
        <w:t>YEARS OF THE HOST GROUPS</w:t>
      </w:r>
    </w:p>
    <w:p w14:paraId="47F5721B" w14:textId="4F77F09F" w:rsidR="0027004B" w:rsidRDefault="0027004B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55D8DDA4" w14:textId="77777777" w:rsidR="00F74582" w:rsidRDefault="00F74582" w:rsidP="00F74582">
      <w:pPr>
        <w:pStyle w:val="Default"/>
      </w:pPr>
    </w:p>
    <w:p w14:paraId="7BBBC21A" w14:textId="77777777" w:rsidR="00F74582" w:rsidRDefault="00F74582" w:rsidP="00F74582">
      <w:pPr>
        <w:pStyle w:val="CM9"/>
        <w:spacing w:after="122" w:line="378" w:lineRule="atLeast"/>
        <w:jc w:val="both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1. INTERESADO/A / CANDIDATE </w:t>
      </w:r>
    </w:p>
    <w:p w14:paraId="6D12645E" w14:textId="77777777" w:rsidR="00F74582" w:rsidRDefault="00F74582" w:rsidP="00F74582">
      <w:pPr>
        <w:pStyle w:val="Default"/>
        <w:spacing w:after="139"/>
        <w:rPr>
          <w:sz w:val="23"/>
          <w:szCs w:val="23"/>
        </w:rPr>
      </w:pPr>
      <w:r>
        <w:rPr>
          <w:sz w:val="23"/>
          <w:szCs w:val="23"/>
        </w:rPr>
        <w:t xml:space="preserve">a. Nombre/ Name </w:t>
      </w:r>
    </w:p>
    <w:p w14:paraId="75A14CFA" w14:textId="48130323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Apellidos/ Surname </w:t>
      </w:r>
    </w:p>
    <w:p w14:paraId="1C6C3A59" w14:textId="7F0719A2" w:rsidR="00F74582" w:rsidRDefault="00F74582" w:rsidP="00F74582">
      <w:pPr>
        <w:pStyle w:val="Default"/>
        <w:rPr>
          <w:sz w:val="23"/>
          <w:szCs w:val="23"/>
        </w:rPr>
      </w:pPr>
    </w:p>
    <w:p w14:paraId="55EF0259" w14:textId="77777777" w:rsidR="00F74582" w:rsidRDefault="00F74582" w:rsidP="00F74582">
      <w:pPr>
        <w:pStyle w:val="Default"/>
      </w:pPr>
    </w:p>
    <w:p w14:paraId="6C13433C" w14:textId="22A9E956" w:rsidR="00F74582" w:rsidRDefault="00F74582" w:rsidP="00F74582">
      <w:pPr>
        <w:pStyle w:val="CM8"/>
        <w:spacing w:after="212" w:line="300" w:lineRule="atLeast"/>
        <w:jc w:val="both"/>
        <w:rPr>
          <w:b/>
          <w:bCs/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2. UNIVERSIDAD O CENTRO DE INVESTIGACIÓN/ UNIVERSITY OR RESEARCH CENTRE </w:t>
      </w:r>
    </w:p>
    <w:p w14:paraId="4582817F" w14:textId="662672E9" w:rsidR="00F74582" w:rsidRPr="00F74582" w:rsidRDefault="00F74582" w:rsidP="00F74582">
      <w:pPr>
        <w:pStyle w:val="CM8"/>
        <w:spacing w:after="212" w:line="300" w:lineRule="atLeast"/>
        <w:jc w:val="both"/>
        <w:rPr>
          <w:color w:val="000000"/>
          <w:sz w:val="23"/>
          <w:szCs w:val="23"/>
        </w:rPr>
      </w:pPr>
      <w:r>
        <w:rPr>
          <w:sz w:val="23"/>
          <w:szCs w:val="23"/>
        </w:rPr>
        <w:t xml:space="preserve">a. Nombre de la institución/ Name of the institution </w:t>
      </w:r>
    </w:p>
    <w:p w14:paraId="3AAEBDC7" w14:textId="77777777" w:rsidR="00F74582" w:rsidRDefault="00F74582" w:rsidP="00F74582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aís/ Country </w:t>
      </w:r>
    </w:p>
    <w:p w14:paraId="4E6F499F" w14:textId="3A0758E5" w:rsidR="00F74582" w:rsidRDefault="00F74582" w:rsidP="00F74582">
      <w:pPr>
        <w:pStyle w:val="Default"/>
        <w:rPr>
          <w:sz w:val="23"/>
          <w:szCs w:val="23"/>
        </w:rPr>
      </w:pPr>
    </w:p>
    <w:p w14:paraId="6F7BC316" w14:textId="77777777" w:rsidR="00F74582" w:rsidRDefault="00F74582" w:rsidP="00F74582">
      <w:pPr>
        <w:pStyle w:val="Default"/>
      </w:pPr>
    </w:p>
    <w:p w14:paraId="79F81481" w14:textId="77777777" w:rsidR="00F74582" w:rsidRDefault="00F74582" w:rsidP="000C3975">
      <w:pPr>
        <w:pStyle w:val="CM8"/>
        <w:spacing w:after="212" w:line="300" w:lineRule="atLeast"/>
        <w:ind w:right="365"/>
        <w:rPr>
          <w:color w:val="000000"/>
          <w:sz w:val="23"/>
          <w:szCs w:val="23"/>
        </w:rPr>
      </w:pPr>
      <w:r>
        <w:t xml:space="preserve"> </w:t>
      </w:r>
      <w:r>
        <w:rPr>
          <w:b/>
          <w:bCs/>
          <w:color w:val="000000"/>
          <w:sz w:val="23"/>
          <w:szCs w:val="23"/>
        </w:rPr>
        <w:t xml:space="preserve">3. UNIVERSIDAD PÚBLICA ESPAÑOLA DE ACOGIDA/ PUBLIC SPANISH HOST UNIVERSITY </w:t>
      </w:r>
    </w:p>
    <w:p w14:paraId="46EA2C06" w14:textId="76F9B161" w:rsidR="00F74582" w:rsidRDefault="00F74582" w:rsidP="00F74582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. </w:t>
      </w:r>
      <w:r>
        <w:rPr>
          <w:sz w:val="23"/>
          <w:szCs w:val="23"/>
        </w:rPr>
        <w:t>Nombre de la Universidad pública española de acogida / Name of the public Spanish host University</w:t>
      </w:r>
    </w:p>
    <w:p w14:paraId="6416DA1C" w14:textId="5BBA5862" w:rsidR="009325CA" w:rsidRDefault="009325CA" w:rsidP="00F74582">
      <w:pPr>
        <w:pStyle w:val="Default"/>
        <w:rPr>
          <w:sz w:val="23"/>
          <w:szCs w:val="23"/>
        </w:rPr>
      </w:pPr>
    </w:p>
    <w:p w14:paraId="195C4609" w14:textId="2245F53B" w:rsidR="009325CA" w:rsidRDefault="009325CA" w:rsidP="009325CA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4. HISTORIAL CIENTÍFICO-TÉCNICO DE LOS GRUPOS RECEPTORES DE LOS </w:t>
      </w:r>
    </w:p>
    <w:p w14:paraId="16DD9D3E" w14:textId="2E454526" w:rsidR="009325CA" w:rsidRPr="00203E74" w:rsidRDefault="009325CA" w:rsidP="009325CA">
      <w:pPr>
        <w:pStyle w:val="Default"/>
        <w:rPr>
          <w:sz w:val="23"/>
          <w:szCs w:val="23"/>
          <w:lang w:val="en-US"/>
        </w:rPr>
      </w:pPr>
      <w:r w:rsidRPr="00203E74">
        <w:rPr>
          <w:b/>
          <w:bCs/>
          <w:sz w:val="23"/>
          <w:szCs w:val="23"/>
          <w:lang w:val="en-US"/>
        </w:rPr>
        <w:t>ÚLTIMOS DIEZ AÑOS/ SCIENTIFIC AND TECHNICAL ACHIEVEMENTS OVER THE LAST TEN YEARS OF THE HOST GROUP OR GROUPS</w:t>
      </w:r>
    </w:p>
    <w:p w14:paraId="53D5C617" w14:textId="4B1D3879" w:rsidR="00D9339E" w:rsidRPr="00203E74" w:rsidRDefault="00D9339E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n-US" w:eastAsia="es-ES"/>
        </w:rPr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6122"/>
        <w:gridCol w:w="278"/>
        <w:gridCol w:w="1350"/>
        <w:gridCol w:w="1317"/>
      </w:tblGrid>
      <w:tr w:rsidR="00D9339E" w:rsidRPr="00E84651" w14:paraId="0B311044" w14:textId="77777777" w:rsidTr="00203E74">
        <w:tc>
          <w:tcPr>
            <w:tcW w:w="6122" w:type="dxa"/>
            <w:shd w:val="clear" w:color="auto" w:fill="auto"/>
          </w:tcPr>
          <w:p w14:paraId="627070DC" w14:textId="1A0ED191" w:rsidR="00D9339E" w:rsidRPr="00F2086C" w:rsidRDefault="00D9339E" w:rsidP="000C3975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2086C">
              <w:rPr>
                <w:rFonts w:ascii="Arial" w:hAnsi="Arial" w:cs="Arial"/>
                <w:b/>
                <w:sz w:val="20"/>
                <w:szCs w:val="20"/>
              </w:rPr>
              <w:t>HISTORIAL GRUPO RECEPTOR</w:t>
            </w:r>
            <w:r w:rsidR="00F2086C" w:rsidRPr="00F2086C">
              <w:rPr>
                <w:rFonts w:ascii="Arial" w:hAnsi="Arial" w:cs="Arial"/>
                <w:b/>
                <w:sz w:val="20"/>
                <w:szCs w:val="20"/>
              </w:rPr>
              <w:t>/ACHIEVEMENTS OF THE HOST RESEARCH GROUP</w:t>
            </w:r>
            <w:r w:rsidRPr="00F2086C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últimos </w:t>
            </w:r>
            <w:r w:rsidRPr="00A47B90">
              <w:rPr>
                <w:rFonts w:ascii="Arial" w:hAnsi="Arial" w:cs="Arial"/>
                <w:b/>
                <w:i/>
                <w:sz w:val="18"/>
                <w:szCs w:val="18"/>
              </w:rPr>
              <w:t>5 años, máximo</w:t>
            </w:r>
            <w:r w:rsidRPr="00F2086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2 páginas</w:t>
            </w:r>
            <w:r w:rsidR="00F2086C" w:rsidRPr="00F2086C">
              <w:rPr>
                <w:rFonts w:ascii="Arial" w:hAnsi="Arial" w:cs="Arial"/>
                <w:b/>
                <w:i/>
                <w:sz w:val="18"/>
                <w:szCs w:val="18"/>
              </w:rPr>
              <w:t>/last 5 year</w:t>
            </w:r>
            <w:r w:rsidR="00F2086C">
              <w:rPr>
                <w:rFonts w:ascii="Arial" w:hAnsi="Arial" w:cs="Arial"/>
                <w:b/>
                <w:i/>
                <w:sz w:val="18"/>
                <w:szCs w:val="18"/>
              </w:rPr>
              <w:t>s, two pages maximum</w:t>
            </w:r>
            <w:r w:rsidRPr="00F2086C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278" w:type="dxa"/>
            <w:tcBorders>
              <w:top w:val="nil"/>
              <w:bottom w:val="nil"/>
            </w:tcBorders>
          </w:tcPr>
          <w:p w14:paraId="0EA68330" w14:textId="77777777" w:rsidR="00D9339E" w:rsidRPr="00F2086C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03850E" w14:textId="58DE0534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</w:t>
            </w:r>
            <w:r w:rsidR="00203E7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/</w:t>
            </w:r>
            <w:r w:rsidR="00203E74" w:rsidRPr="00317C2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s-ES"/>
              </w:rPr>
              <w:t>Date</w:t>
            </w:r>
            <w:r w:rsidRPr="00E8465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:</w:t>
            </w:r>
          </w:p>
        </w:tc>
        <w:tc>
          <w:tcPr>
            <w:tcW w:w="1317" w:type="dxa"/>
          </w:tcPr>
          <w:p w14:paraId="131441E8" w14:textId="77777777" w:rsidR="00D9339E" w:rsidRPr="00E84651" w:rsidRDefault="00D9339E" w:rsidP="005E18D7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449AFE8" w14:textId="77777777" w:rsidR="00D9339E" w:rsidRPr="003766F4" w:rsidRDefault="00D9339E" w:rsidP="00D9339E">
      <w:pPr>
        <w:spacing w:after="0" w:line="240" w:lineRule="auto"/>
        <w:jc w:val="both"/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</w:pP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(</w:t>
      </w:r>
      <w:r w:rsidRPr="003766F4"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Indicar los trabajos de investigación desarrollados: publicaciones, proyectos, patentes, así como la capacidad formativa pre y posdoctoral, una relación de los investigadores que forman el equipo de investigación, mención sobre el reconocimiento como grupo de investigación por parte de la comunidad autónoma o del organismo al que pertenece, si lo tuviera, y cualquier otro aspecto de interés.</w:t>
      </w:r>
      <w:r>
        <w:rPr>
          <w:rFonts w:ascii="Arial" w:hAnsi="Arial" w:cs="Arial"/>
          <w:bCs/>
          <w:i/>
          <w:color w:val="808080" w:themeColor="background1" w:themeShade="80"/>
          <w:sz w:val="16"/>
          <w:szCs w:val="16"/>
        </w:rPr>
        <w:t>)</w:t>
      </w:r>
    </w:p>
    <w:p w14:paraId="49EE41C1" w14:textId="77777777" w:rsidR="00D9339E" w:rsidRPr="008C7C71" w:rsidRDefault="00D9339E" w:rsidP="00D9339E">
      <w:pPr>
        <w:spacing w:after="0" w:line="240" w:lineRule="auto"/>
        <w:rPr>
          <w:rFonts w:ascii="Arial" w:hAnsi="Arial" w:cs="Arial"/>
          <w:b/>
        </w:rPr>
      </w:pPr>
    </w:p>
    <w:p w14:paraId="545D674C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</w:rPr>
      </w:pPr>
      <w:r w:rsidRPr="00A7402F">
        <w:rPr>
          <w:rFonts w:ascii="Arial" w:hAnsi="Arial" w:cs="Arial"/>
          <w:b/>
          <w:sz w:val="20"/>
          <w:szCs w:val="20"/>
        </w:rPr>
        <w:t>A. DATOS DEL GRUPO DE INVESTIGACIÓN RECEPTOR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D9339E" w:rsidRPr="008C7C71" w14:paraId="2FB4F621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0B4D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del Grupo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5601D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04CF7B09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30F4D" w14:textId="740880AE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Universidad/</w:t>
            </w:r>
            <w:r w:rsidR="009325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 xml:space="preserve">Centro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EE97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4F1B8E" w14:paraId="3DC0D964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6AFC4F7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Reconocido por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F0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1FE12E53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A60A746" w14:textId="77777777" w:rsidR="00D9339E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Líneas de investigación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DE904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4F1B8E" w14:paraId="240268A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E0E6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Miembros del Grupo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29A9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0B76A76B" w14:textId="77777777" w:rsidR="00D9339E" w:rsidRPr="00817553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eastAsia="es-ES"/>
        </w:rPr>
      </w:pP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(*) 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>En el caso de la Universidad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de Salamanca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, el grupo </w:t>
      </w:r>
      <w:r>
        <w:rPr>
          <w:rFonts w:ascii="Arial" w:eastAsia="Times New Roman" w:hAnsi="Arial" w:cs="Arial"/>
          <w:i/>
          <w:sz w:val="18"/>
          <w:szCs w:val="18"/>
          <w:lang w:eastAsia="es-ES"/>
        </w:rPr>
        <w:t>es el</w:t>
      </w:r>
      <w:r w:rsidRPr="00817553">
        <w:rPr>
          <w:rFonts w:ascii="Arial" w:eastAsia="Times New Roman" w:hAnsi="Arial" w:cs="Arial"/>
          <w:i/>
          <w:sz w:val="18"/>
          <w:szCs w:val="18"/>
          <w:lang w:eastAsia="es-ES"/>
        </w:rPr>
        <w:t xml:space="preserve"> reconocido oficialmente por la Universidad (GIR)</w:t>
      </w:r>
    </w:p>
    <w:p w14:paraId="1C5964B1" w14:textId="1BDD5ADB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A. DATA OT THE </w:t>
      </w:r>
      <w:r w:rsidR="00F2086C">
        <w:rPr>
          <w:rFonts w:ascii="Arial" w:hAnsi="Arial" w:cs="Arial"/>
          <w:b/>
          <w:sz w:val="20"/>
          <w:szCs w:val="20"/>
          <w:lang w:val="en-US"/>
        </w:rPr>
        <w:t>HOST</w:t>
      </w:r>
      <w:r w:rsidRPr="00203E74">
        <w:rPr>
          <w:rFonts w:ascii="Arial" w:hAnsi="Arial" w:cs="Arial"/>
          <w:b/>
          <w:sz w:val="20"/>
          <w:szCs w:val="20"/>
          <w:lang w:val="en-US"/>
        </w:rPr>
        <w:t xml:space="preserve">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6890"/>
      </w:tblGrid>
      <w:tr w:rsidR="00A15A36" w:rsidRPr="008C7C71" w14:paraId="12746B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E6AC9" w14:textId="01ABA976" w:rsidR="00A15A36" w:rsidRPr="008C7C71" w:rsidRDefault="00A15A36" w:rsidP="00A15A3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 Grou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*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3843A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8C7C71" w14:paraId="6223496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A23F2" w14:textId="1A368CE7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 xml:space="preserve">University/Center </w:t>
            </w:r>
          </w:p>
        </w:tc>
        <w:tc>
          <w:tcPr>
            <w:tcW w:w="6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1AB3F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A15A36" w:rsidRPr="004F1B8E" w14:paraId="3A4A94F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EC4EDFA" w14:textId="38F632AC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cknowledged by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A9B09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B7A993E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429D41" w14:textId="541FB836" w:rsidR="00A15A36" w:rsidRPr="00A15A36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A15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Lines of Research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79D4E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15A36" w:rsidRPr="004F1B8E" w14:paraId="77CC83C5" w14:textId="77777777" w:rsidTr="005E18D7">
        <w:trPr>
          <w:trHeight w:val="2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5CC8C" w14:textId="293CADCA" w:rsidR="00A15A36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Members of the Group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4D56C" w14:textId="77777777" w:rsidR="00A15A36" w:rsidRPr="008C7C71" w:rsidRDefault="00A15A36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</w:tbl>
    <w:p w14:paraId="1BFC1F51" w14:textId="0E68DE9D" w:rsidR="005E18D7" w:rsidRPr="00203E74" w:rsidRDefault="005E18D7" w:rsidP="005E18D7">
      <w:pPr>
        <w:spacing w:after="0" w:line="240" w:lineRule="auto"/>
        <w:jc w:val="both"/>
        <w:rPr>
          <w:rFonts w:ascii="Arial" w:eastAsia="Times New Roman" w:hAnsi="Arial" w:cs="Arial"/>
          <w:i/>
          <w:sz w:val="18"/>
          <w:szCs w:val="18"/>
          <w:lang w:val="en-US" w:eastAsia="es-E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(*) 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In the case of the 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niversity of Salamanca, the gro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>u</w:t>
      </w:r>
      <w:r>
        <w:rPr>
          <w:rFonts w:ascii="Arial" w:eastAsia="Times New Roman" w:hAnsi="Arial" w:cs="Arial"/>
          <w:i/>
          <w:sz w:val="18"/>
          <w:szCs w:val="18"/>
          <w:lang w:val="en-US" w:eastAsia="es-ES"/>
        </w:rPr>
        <w:t>p</w:t>
      </w:r>
      <w:r w:rsidRPr="005E18D7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is the one recognized by the University (GIR)</w:t>
      </w:r>
    </w:p>
    <w:p w14:paraId="6708DC0A" w14:textId="77777777" w:rsidR="00A15A36" w:rsidRPr="00203E74" w:rsidRDefault="00A15A36" w:rsidP="00A15A36">
      <w:pPr>
        <w:spacing w:after="0" w:line="240" w:lineRule="auto"/>
        <w:rPr>
          <w:rFonts w:ascii="Arial" w:hAnsi="Arial" w:cs="Arial"/>
          <w:b/>
          <w:sz w:val="20"/>
          <w:szCs w:val="20"/>
          <w:vertAlign w:val="superscript"/>
          <w:lang w:val="en-US"/>
        </w:rPr>
      </w:pPr>
    </w:p>
    <w:p w14:paraId="62015CEE" w14:textId="77777777" w:rsidR="00D9339E" w:rsidRDefault="00D9339E" w:rsidP="00D9339E">
      <w:pPr>
        <w:spacing w:after="0" w:line="240" w:lineRule="auto"/>
        <w:rPr>
          <w:rFonts w:ascii="Arial" w:hAnsi="Arial" w:cs="Arial"/>
          <w:b/>
          <w:lang w:val="en-US"/>
        </w:rPr>
      </w:pPr>
    </w:p>
    <w:p w14:paraId="695704FA" w14:textId="77777777" w:rsidR="00D9339E" w:rsidRPr="00A7402F" w:rsidRDefault="00D9339E" w:rsidP="00D9339E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B. DATOS PERSONALES DEL IP O DIRECTOR DEL GRUPO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D9339E" w:rsidRPr="008C7C71" w14:paraId="0A598D12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6E7F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Nombre y apellidos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D3C27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EEF3A64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5A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Organism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71A7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1746D57D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01580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pto./Centro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59D0D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3CB973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8E71E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irecció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7210C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D9339E" w:rsidRPr="008C7C71" w14:paraId="6C7BAE30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4C1E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Teléfono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F28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FE232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orreo electrónico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7754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D9339E" w:rsidRPr="008C7C71" w14:paraId="758F52F9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4F8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ategoría profesional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539F8" w14:textId="77777777" w:rsidR="00D9339E" w:rsidRPr="008C7C71" w:rsidRDefault="00D9339E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AFB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Fecha inici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AEA68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7B9654AB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F075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DNI/NIE/pasaporte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8F88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268A6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dad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55E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F2086C" w14:paraId="2FE09FAF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B28F8" w14:textId="77777777" w:rsidR="00D9339E" w:rsidRPr="000E46A4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0E46A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ódigos del investigador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F8DE1" w14:textId="77777777" w:rsidR="00D9339E" w:rsidRPr="008C7C71" w:rsidRDefault="00D9339E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2DE22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D9339E" w:rsidRPr="008C7C71" w14:paraId="61606699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5AD48A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89569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8D0D5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D9339E" w:rsidRPr="008C7C71" w14:paraId="67069706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4CF903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9C47B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354BC" w14:textId="77777777" w:rsidR="00D9339E" w:rsidRPr="008C7C71" w:rsidRDefault="00D9339E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7D9FE941" w14:textId="4AB6E542" w:rsidR="005E18D7" w:rsidRPr="00203E74" w:rsidRDefault="00D9339E" w:rsidP="005E18D7">
      <w:pPr>
        <w:spacing w:after="0" w:line="240" w:lineRule="auto"/>
        <w:rPr>
          <w:rFonts w:ascii="Arial" w:hAnsi="Arial" w:cs="Arial"/>
          <w:b/>
          <w:sz w:val="20"/>
          <w:szCs w:val="20"/>
          <w:lang w:val="en-US"/>
        </w:rPr>
      </w:pPr>
      <w:r w:rsidRPr="00203E74">
        <w:rPr>
          <w:rFonts w:ascii="Arial" w:eastAsia="Times New Roman" w:hAnsi="Arial" w:cs="Arial"/>
          <w:i/>
          <w:sz w:val="18"/>
          <w:szCs w:val="18"/>
          <w:lang w:val="en-US" w:eastAsia="es-ES"/>
        </w:rPr>
        <w:t xml:space="preserve"> </w:t>
      </w:r>
      <w:r w:rsidR="005E18D7" w:rsidRPr="00203E74">
        <w:rPr>
          <w:rFonts w:ascii="Arial" w:hAnsi="Arial" w:cs="Arial"/>
          <w:b/>
          <w:sz w:val="20"/>
          <w:szCs w:val="20"/>
          <w:lang w:val="en-US"/>
        </w:rPr>
        <w:t>B. PERSONAL DATA OF THE DIRECTOR OF THE RESEARCH GROUP</w:t>
      </w:r>
    </w:p>
    <w:tbl>
      <w:tblPr>
        <w:tblW w:w="90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6"/>
        <w:gridCol w:w="340"/>
        <w:gridCol w:w="1508"/>
        <w:gridCol w:w="1933"/>
        <w:gridCol w:w="348"/>
        <w:gridCol w:w="503"/>
        <w:gridCol w:w="784"/>
        <w:gridCol w:w="194"/>
        <w:gridCol w:w="1431"/>
      </w:tblGrid>
      <w:tr w:rsidR="005E18D7" w:rsidRPr="008C7C71" w14:paraId="385F1021" w14:textId="77777777" w:rsidTr="005E18D7">
        <w:trPr>
          <w:trHeight w:val="20"/>
        </w:trPr>
        <w:tc>
          <w:tcPr>
            <w:tcW w:w="2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9F7FF" w14:textId="60A89CC2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First and family name</w:t>
            </w:r>
          </w:p>
        </w:tc>
        <w:tc>
          <w:tcPr>
            <w:tcW w:w="704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BF5BB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2D80B982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A8BF2" w14:textId="067DF99E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University/Institution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7811A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647CE9FE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97BD4" w14:textId="3D9F4CD7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Department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586C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444D9A85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9AF69" w14:textId="78C3D57A" w:rsidR="005E18D7" w:rsidRPr="005E18D7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5E18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ddress</w:t>
            </w:r>
          </w:p>
        </w:tc>
        <w:tc>
          <w:tcPr>
            <w:tcW w:w="67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B0579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5E18D7" w:rsidRPr="008C7C71" w14:paraId="52F3D36C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DB68E" w14:textId="1DFEA9C1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Phone</w:t>
            </w:r>
          </w:p>
        </w:tc>
        <w:tc>
          <w:tcPr>
            <w:tcW w:w="1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1686A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F63AE" w14:textId="5392D300" w:rsidR="005E18D7" w:rsidRPr="008C7C71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E-mail</w:t>
            </w:r>
          </w:p>
        </w:tc>
        <w:tc>
          <w:tcPr>
            <w:tcW w:w="32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FD46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S"/>
              </w:rPr>
            </w:pPr>
          </w:p>
        </w:tc>
      </w:tr>
      <w:tr w:rsidR="005E18D7" w:rsidRPr="008C7C71" w14:paraId="043BD49B" w14:textId="77777777" w:rsidTr="005E18D7">
        <w:trPr>
          <w:trHeight w:val="20"/>
        </w:trPr>
        <w:tc>
          <w:tcPr>
            <w:tcW w:w="238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2C101" w14:textId="4F48D2DF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"/>
              </w:rPr>
              <w:t>Current position</w:t>
            </w:r>
          </w:p>
        </w:tc>
        <w:tc>
          <w:tcPr>
            <w:tcW w:w="37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33D58" w14:textId="77777777" w:rsidR="005E18D7" w:rsidRPr="008C7C71" w:rsidRDefault="005E18D7" w:rsidP="005E18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4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54E16" w14:textId="3D6EC805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Starting Date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151C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7D1AD922" w14:textId="77777777" w:rsidTr="005E18D7">
        <w:trPr>
          <w:trHeight w:val="20"/>
        </w:trPr>
        <w:tc>
          <w:tcPr>
            <w:tcW w:w="2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7FB74" w14:textId="025E4279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Identification Card/Passport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64D01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7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52497" w14:textId="49027F6E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Age</w:t>
            </w:r>
          </w:p>
        </w:tc>
        <w:tc>
          <w:tcPr>
            <w:tcW w:w="162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966D6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F2086C" w14:paraId="4B1F2775" w14:textId="77777777" w:rsidTr="005E18D7">
        <w:trPr>
          <w:trHeight w:val="20"/>
        </w:trPr>
        <w:tc>
          <w:tcPr>
            <w:tcW w:w="20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8F2CD" w14:textId="3A3780AA" w:rsidR="005E18D7" w:rsidRPr="00CE0856" w:rsidRDefault="00CE0856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CE085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s-ES"/>
              </w:rPr>
              <w:t>Researcher codes</w:t>
            </w: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76948" w14:textId="77777777" w:rsidR="005E18D7" w:rsidRPr="008C7C71" w:rsidRDefault="005E18D7" w:rsidP="005E18D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Open Researcher and Contributor ID (ORCID)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EBB94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5E18D7" w:rsidRPr="008C7C71" w14:paraId="77A4D507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3995BD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22C29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SCOPUS Autho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4D2B8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</w:tr>
      <w:tr w:rsidR="005E18D7" w:rsidRPr="008C7C71" w14:paraId="1368FEE8" w14:textId="77777777" w:rsidTr="005E18D7">
        <w:trPr>
          <w:trHeight w:val="20"/>
        </w:trPr>
        <w:tc>
          <w:tcPr>
            <w:tcW w:w="20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D54DF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46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DB513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</w:pPr>
            <w:r w:rsidRPr="008C7C71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 w:eastAsia="es-ES"/>
              </w:rPr>
              <w:t>WoS Researcher ID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84702" w14:textId="77777777" w:rsidR="005E18D7" w:rsidRPr="008C7C71" w:rsidRDefault="005E18D7" w:rsidP="005E18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</w:pPr>
            <w:r w:rsidRPr="008C7C71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</w:tbl>
    <w:p w14:paraId="5E40C888" w14:textId="77777777" w:rsidR="005E18D7" w:rsidRPr="00A7402F" w:rsidRDefault="005E18D7" w:rsidP="005E18D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2DC9C26" w14:textId="77777777" w:rsidR="00D9339E" w:rsidRPr="00B17D78" w:rsidRDefault="00D9339E" w:rsidP="00D9339E">
      <w:pPr>
        <w:spacing w:after="0" w:line="240" w:lineRule="auto"/>
        <w:rPr>
          <w:rFonts w:ascii="Arial" w:hAnsi="Arial" w:cs="Arial"/>
          <w:b/>
        </w:rPr>
      </w:pPr>
    </w:p>
    <w:p w14:paraId="645EFE8C" w14:textId="08FA208D" w:rsidR="00D9339E" w:rsidRPr="00A7402F" w:rsidRDefault="00D9339E" w:rsidP="00D9339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C. INDICADORES GENERALES DE CALIDAD DE LA PRODUCCIÓN CIENTÍFICA DEL GRUPO DE INVESTIGACIÓN</w:t>
      </w:r>
      <w:r w:rsidR="00CE0856">
        <w:rPr>
          <w:rFonts w:ascii="Arial" w:hAnsi="Arial" w:cs="Arial"/>
          <w:b/>
          <w:sz w:val="20"/>
          <w:szCs w:val="20"/>
        </w:rPr>
        <w:t>/</w:t>
      </w:r>
      <w:r w:rsidR="00CE0856" w:rsidRPr="00CE0856">
        <w:rPr>
          <w:rFonts w:ascii="Arial" w:hAnsi="Arial" w:cs="Arial"/>
          <w:b/>
          <w:sz w:val="20"/>
          <w:szCs w:val="20"/>
        </w:rPr>
        <w:t>QUALITY INDICATORS OF THE SCIENTIFIC PRODUCTION OF THE RESEARCH GROUP</w:t>
      </w:r>
    </w:p>
    <w:p w14:paraId="2B58292A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702FF4BD" w14:textId="1EF6E91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  <w:r w:rsidRPr="00A7402F">
        <w:rPr>
          <w:rFonts w:ascii="Arial" w:hAnsi="Arial" w:cs="Arial"/>
          <w:b/>
          <w:sz w:val="20"/>
          <w:szCs w:val="20"/>
        </w:rPr>
        <w:t>D. RESUMEN LIBRE DE LA PRODUCTIVIDAD DEL GRUPO</w:t>
      </w:r>
      <w:r w:rsidR="00AA6807">
        <w:rPr>
          <w:rFonts w:ascii="Arial" w:hAnsi="Arial" w:cs="Arial"/>
          <w:b/>
          <w:sz w:val="20"/>
          <w:szCs w:val="20"/>
        </w:rPr>
        <w:t>/</w:t>
      </w:r>
      <w:r w:rsidR="00AA6807" w:rsidRPr="00AA6807">
        <w:t xml:space="preserve"> </w:t>
      </w:r>
      <w:r w:rsidR="00AA6807" w:rsidRPr="00AA6807">
        <w:rPr>
          <w:rFonts w:ascii="Arial" w:hAnsi="Arial" w:cs="Arial"/>
          <w:b/>
          <w:sz w:val="20"/>
          <w:szCs w:val="20"/>
        </w:rPr>
        <w:t>FREE SUMMARY OF GROUP PRODUCTIVITY</w:t>
      </w:r>
      <w:r w:rsidRPr="008C7C71">
        <w:rPr>
          <w:rFonts w:ascii="Arial" w:hAnsi="Arial" w:cs="Arial"/>
          <w:b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(se recomienda relacionar la productividad</w:t>
      </w:r>
      <w:r w:rsidR="00D515A6">
        <w:rPr>
          <w:rFonts w:ascii="Arial" w:hAnsi="Arial" w:cs="Arial"/>
          <w:i/>
          <w:sz w:val="18"/>
          <w:szCs w:val="18"/>
        </w:rPr>
        <w:t xml:space="preserve"> </w:t>
      </w:r>
      <w:r w:rsidRPr="003766F4">
        <w:rPr>
          <w:rFonts w:ascii="Arial" w:hAnsi="Arial" w:cs="Arial"/>
          <w:i/>
          <w:sz w:val="18"/>
          <w:szCs w:val="18"/>
        </w:rPr>
        <w:t>con el proyecto de la persona candidata y con los objetivos de promoción de su carrera docente e investigadora</w:t>
      </w:r>
      <w:r w:rsidR="00D515A6">
        <w:rPr>
          <w:rFonts w:ascii="Arial" w:hAnsi="Arial" w:cs="Arial"/>
          <w:i/>
          <w:sz w:val="18"/>
          <w:szCs w:val="18"/>
        </w:rPr>
        <w:t>/</w:t>
      </w:r>
      <w:r w:rsidR="00D515A6" w:rsidRPr="00203E74">
        <w:rPr>
          <w:rFonts w:ascii="Arial" w:hAnsi="Arial" w:cs="Arial"/>
          <w:i/>
          <w:sz w:val="18"/>
          <w:szCs w:val="18"/>
        </w:rPr>
        <w:t>It is recommended to relate productivity with the candidate's project and with the objectives of promoting their teaching and research career)</w:t>
      </w:r>
    </w:p>
    <w:p w14:paraId="7ACCF79C" w14:textId="77777777" w:rsidR="00D9339E" w:rsidRPr="008C7C71" w:rsidRDefault="00D9339E" w:rsidP="00D9339E">
      <w:pPr>
        <w:spacing w:after="0" w:line="240" w:lineRule="auto"/>
        <w:jc w:val="both"/>
        <w:rPr>
          <w:rFonts w:ascii="Arial" w:hAnsi="Arial" w:cs="Arial"/>
          <w:b/>
        </w:rPr>
      </w:pPr>
    </w:p>
    <w:p w14:paraId="61A98C3E" w14:textId="10A9D2AD" w:rsidR="00D9339E" w:rsidRPr="00D515A6" w:rsidRDefault="00D9339E" w:rsidP="00D9339E">
      <w:pPr>
        <w:spacing w:after="0" w:line="240" w:lineRule="auto"/>
        <w:jc w:val="both"/>
        <w:rPr>
          <w:rFonts w:ascii="Arial" w:hAnsi="Arial" w:cs="Arial"/>
          <w:b/>
          <w:i/>
          <w:color w:val="A6A6A6"/>
          <w:sz w:val="20"/>
          <w:szCs w:val="20"/>
        </w:rPr>
      </w:pPr>
      <w:r w:rsidRPr="00A7402F">
        <w:rPr>
          <w:rFonts w:ascii="Arial" w:hAnsi="Arial" w:cs="Arial"/>
          <w:b/>
          <w:sz w:val="20"/>
          <w:szCs w:val="20"/>
        </w:rPr>
        <w:t>E. MÉRITOS MÁS RELEVANTES</w:t>
      </w:r>
      <w:r w:rsidR="00D515A6">
        <w:rPr>
          <w:rFonts w:ascii="Arial" w:hAnsi="Arial" w:cs="Arial"/>
          <w:b/>
          <w:sz w:val="20"/>
          <w:szCs w:val="20"/>
        </w:rPr>
        <w:t xml:space="preserve">/MOST RELEVANT MERITS </w:t>
      </w:r>
      <w:r w:rsidRPr="00A7402F">
        <w:rPr>
          <w:rFonts w:ascii="Arial" w:hAnsi="Arial" w:cs="Arial"/>
          <w:i/>
          <w:sz w:val="18"/>
          <w:szCs w:val="18"/>
        </w:rPr>
        <w:t>(ordenados por tipología</w:t>
      </w:r>
      <w:r w:rsidR="00D515A6">
        <w:rPr>
          <w:rFonts w:ascii="Arial" w:hAnsi="Arial" w:cs="Arial"/>
          <w:i/>
          <w:sz w:val="18"/>
          <w:szCs w:val="18"/>
        </w:rPr>
        <w:t>/</w:t>
      </w:r>
      <w:r w:rsidR="00D515A6" w:rsidRPr="00203E74">
        <w:rPr>
          <w:rFonts w:ascii="Arial" w:hAnsi="Arial" w:cs="Arial"/>
          <w:i/>
          <w:sz w:val="18"/>
          <w:szCs w:val="18"/>
        </w:rPr>
        <w:t>sorted by typology</w:t>
      </w:r>
      <w:r w:rsidRPr="00A7402F">
        <w:rPr>
          <w:rFonts w:ascii="Arial" w:hAnsi="Arial" w:cs="Arial"/>
          <w:i/>
          <w:sz w:val="18"/>
          <w:szCs w:val="18"/>
        </w:rPr>
        <w:t>)</w:t>
      </w:r>
    </w:p>
    <w:p w14:paraId="0EF7E7E9" w14:textId="0C617B67" w:rsidR="00D9339E" w:rsidRPr="00203E74" w:rsidRDefault="00D9339E" w:rsidP="00D9339E">
      <w:pPr>
        <w:spacing w:after="0" w:line="240" w:lineRule="auto"/>
        <w:jc w:val="both"/>
        <w:rPr>
          <w:color w:val="000000"/>
        </w:rPr>
      </w:pP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E.1. Publicaciones</w:t>
      </w:r>
      <w:r w:rsidR="00D515A6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/Publications</w:t>
      </w:r>
      <w:r w:rsidRPr="00A7402F"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 xml:space="preserve"> </w:t>
      </w:r>
      <w:r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  <w:t>(</w:t>
      </w:r>
      <w:r>
        <w:rPr>
          <w:color w:val="000000"/>
        </w:rPr>
        <w:t xml:space="preserve">Listado de las publicaciones más relevantes en los últimos </w:t>
      </w:r>
      <w:r w:rsidR="009325CA">
        <w:rPr>
          <w:color w:val="000000"/>
        </w:rPr>
        <w:t xml:space="preserve">5 </w:t>
      </w:r>
      <w:r>
        <w:rPr>
          <w:color w:val="000000"/>
        </w:rPr>
        <w:t xml:space="preserve">años de los grupos de </w:t>
      </w:r>
      <w:r w:rsidR="00743529">
        <w:rPr>
          <w:color w:val="000000"/>
        </w:rPr>
        <w:t>investigación/</w:t>
      </w:r>
      <w:r w:rsidRPr="00203E74">
        <w:rPr>
          <w:color w:val="000000"/>
        </w:rPr>
        <w:t xml:space="preserve">List of the outstanding publications in the last </w:t>
      </w:r>
      <w:r w:rsidR="009325CA" w:rsidRPr="00203E74">
        <w:rPr>
          <w:color w:val="000000"/>
        </w:rPr>
        <w:t>5</w:t>
      </w:r>
      <w:r w:rsidRPr="00203E74">
        <w:rPr>
          <w:color w:val="000000"/>
        </w:rPr>
        <w:t xml:space="preserve"> years of the Research groups</w:t>
      </w:r>
      <w:r w:rsidR="00743529" w:rsidRPr="00203E74">
        <w:rPr>
          <w:color w:val="000000"/>
        </w:rPr>
        <w:t>) (</w:t>
      </w:r>
      <w:r w:rsidR="00743529">
        <w:rPr>
          <w:color w:val="000000"/>
        </w:rPr>
        <w:t>Máximum 1 page</w:t>
      </w:r>
      <w:r w:rsidR="00743529" w:rsidRPr="00203E74">
        <w:rPr>
          <w:color w:val="000000"/>
        </w:rPr>
        <w:t>)</w:t>
      </w:r>
    </w:p>
    <w:p w14:paraId="5788903D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sz w:val="20"/>
          <w:szCs w:val="20"/>
          <w:lang w:val="es-ES_tradnl" w:eastAsia="es-ES"/>
        </w:rPr>
      </w:pPr>
    </w:p>
    <w:p w14:paraId="598FB484" w14:textId="77777777" w:rsidR="00D9339E" w:rsidRDefault="00D9339E" w:rsidP="00D9339E">
      <w:pPr>
        <w:pStyle w:val="CM8"/>
        <w:spacing w:after="212"/>
        <w:rPr>
          <w:color w:val="000000"/>
          <w:sz w:val="23"/>
          <w:szCs w:val="23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2. </w:t>
      </w:r>
      <w:r>
        <w:rPr>
          <w:b/>
          <w:bCs/>
          <w:color w:val="000000"/>
          <w:sz w:val="23"/>
          <w:szCs w:val="23"/>
        </w:rPr>
        <w:t xml:space="preserve">Proyectos de investigación más relevantes/ </w:t>
      </w:r>
      <w:r w:rsidRPr="00203E74">
        <w:rPr>
          <w:b/>
          <w:bCs/>
          <w:color w:val="000000"/>
          <w:sz w:val="23"/>
          <w:szCs w:val="23"/>
        </w:rPr>
        <w:t>Outstanding funded projects</w:t>
      </w:r>
      <w:r>
        <w:rPr>
          <w:b/>
          <w:bCs/>
          <w:color w:val="000000"/>
          <w:sz w:val="23"/>
          <w:szCs w:val="23"/>
        </w:rPr>
        <w:t xml:space="preserve"> </w:t>
      </w:r>
    </w:p>
    <w:p w14:paraId="790D1932" w14:textId="5CE8F82E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  <w:r>
        <w:rPr>
          <w:color w:val="000000"/>
        </w:rPr>
        <w:t xml:space="preserve">(Listado de los proyectos más relevantes en los últimos </w:t>
      </w:r>
      <w:r w:rsidR="009325CA">
        <w:rPr>
          <w:color w:val="000000"/>
        </w:rPr>
        <w:t>5</w:t>
      </w:r>
      <w:r>
        <w:rPr>
          <w:color w:val="000000"/>
        </w:rPr>
        <w:t xml:space="preserve"> </w:t>
      </w:r>
      <w:r w:rsidR="00B657B2">
        <w:rPr>
          <w:color w:val="000000"/>
        </w:rPr>
        <w:t xml:space="preserve">/10 </w:t>
      </w:r>
      <w:r>
        <w:rPr>
          <w:color w:val="000000"/>
        </w:rPr>
        <w:t xml:space="preserve">años </w:t>
      </w:r>
      <w:r w:rsidR="00743529">
        <w:rPr>
          <w:color w:val="000000"/>
        </w:rPr>
        <w:t>de los grupos de investigación/</w:t>
      </w:r>
      <w:r w:rsidRPr="00203E74">
        <w:rPr>
          <w:color w:val="000000"/>
        </w:rPr>
        <w:t xml:space="preserve">List of the outstanding projects in the last </w:t>
      </w:r>
      <w:r w:rsidR="009325CA" w:rsidRPr="00203E74">
        <w:rPr>
          <w:color w:val="000000"/>
        </w:rPr>
        <w:t>5</w:t>
      </w:r>
      <w:r w:rsidRPr="00203E74">
        <w:rPr>
          <w:color w:val="000000"/>
        </w:rPr>
        <w:t xml:space="preserve"> </w:t>
      </w:r>
      <w:r w:rsidR="00B657B2" w:rsidRPr="00203E74">
        <w:rPr>
          <w:color w:val="000000"/>
        </w:rPr>
        <w:t xml:space="preserve">/10 </w:t>
      </w:r>
      <w:r w:rsidRPr="00203E74">
        <w:rPr>
          <w:color w:val="000000"/>
        </w:rPr>
        <w:t>years of the Research groups</w:t>
      </w:r>
      <w:r w:rsidR="00743529">
        <w:rPr>
          <w:color w:val="000000"/>
        </w:rPr>
        <w:t>)</w:t>
      </w:r>
    </w:p>
    <w:p w14:paraId="2D124FA6" w14:textId="1F59F81A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328664D4" w14:textId="77777777" w:rsidR="00D9339E" w:rsidRPr="00A7402F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sz w:val="20"/>
          <w:szCs w:val="20"/>
          <w:lang w:val="es-ES_tradnl" w:eastAsia="es-ES"/>
        </w:rPr>
      </w:pPr>
    </w:p>
    <w:p w14:paraId="143902E5" w14:textId="77777777" w:rsidR="00D9339E" w:rsidRPr="00203E74" w:rsidRDefault="00D9339E" w:rsidP="000C3975">
      <w:pPr>
        <w:pStyle w:val="CM8"/>
        <w:spacing w:after="212" w:line="298" w:lineRule="atLeast"/>
        <w:ind w:right="67"/>
        <w:jc w:val="both"/>
        <w:rPr>
          <w:color w:val="000000"/>
          <w:sz w:val="23"/>
          <w:szCs w:val="23"/>
          <w:lang w:val="es-ES_tradnl"/>
        </w:rPr>
      </w:pPr>
      <w:r w:rsidRPr="00A7402F">
        <w:rPr>
          <w:rFonts w:eastAsia="Times New Roman"/>
          <w:b/>
          <w:noProof/>
          <w:color w:val="000000"/>
          <w:sz w:val="20"/>
          <w:szCs w:val="20"/>
          <w:lang w:val="es-ES_tradnl"/>
        </w:rPr>
        <w:t xml:space="preserve">E.3. </w:t>
      </w:r>
      <w:r>
        <w:rPr>
          <w:b/>
          <w:bCs/>
          <w:color w:val="000000"/>
          <w:sz w:val="23"/>
          <w:szCs w:val="23"/>
        </w:rPr>
        <w:t xml:space="preserve">Actividades de transferencia e innovación/ </w:t>
      </w:r>
      <w:r w:rsidRPr="00203E74">
        <w:rPr>
          <w:b/>
          <w:bCs/>
          <w:color w:val="000000"/>
          <w:sz w:val="23"/>
          <w:szCs w:val="23"/>
          <w:lang w:val="es-ES_tradnl"/>
        </w:rPr>
        <w:t xml:space="preserve">Transfer of knowledge and innovation activities </w:t>
      </w:r>
    </w:p>
    <w:p w14:paraId="68D6E477" w14:textId="014F6C99" w:rsidR="00D9339E" w:rsidRPr="00203E74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b/>
          <w:noProof/>
          <w:color w:val="FF0000"/>
          <w:sz w:val="20"/>
          <w:szCs w:val="20"/>
          <w:lang w:val="es-ES_tradnl" w:eastAsia="es-ES"/>
        </w:rPr>
      </w:pPr>
      <w:r w:rsidRPr="00317C29">
        <w:rPr>
          <w:color w:val="000000" w:themeColor="text1"/>
        </w:rPr>
        <w:t xml:space="preserve">(Descripción de las 10 actividades de transferencia, incluyendo patentes llevadas a cabo por los grupos de investigación en los últimos </w:t>
      </w:r>
      <w:r w:rsidR="00203E74" w:rsidRPr="00317C29">
        <w:rPr>
          <w:color w:val="000000" w:themeColor="text1"/>
        </w:rPr>
        <w:t>5</w:t>
      </w:r>
      <w:r w:rsidRPr="00317C29">
        <w:rPr>
          <w:color w:val="000000" w:themeColor="text1"/>
        </w:rPr>
        <w:t xml:space="preserve"> años d</w:t>
      </w:r>
      <w:r w:rsidR="00743529" w:rsidRPr="00317C29">
        <w:rPr>
          <w:color w:val="000000" w:themeColor="text1"/>
        </w:rPr>
        <w:t>e los grupos de investigación/</w:t>
      </w:r>
      <w:r w:rsidRPr="00317C29">
        <w:rPr>
          <w:color w:val="000000" w:themeColor="text1"/>
          <w:lang w:val="es-ES_tradnl"/>
        </w:rPr>
        <w:t xml:space="preserve">Description of the </w:t>
      </w:r>
      <w:r w:rsidR="00203E74" w:rsidRPr="00317C29">
        <w:rPr>
          <w:color w:val="000000" w:themeColor="text1"/>
          <w:lang w:val="es-ES_tradnl"/>
        </w:rPr>
        <w:t>10</w:t>
      </w:r>
      <w:r w:rsidRPr="00317C29">
        <w:rPr>
          <w:color w:val="000000" w:themeColor="text1"/>
          <w:lang w:val="es-ES_tradnl"/>
        </w:rPr>
        <w:t xml:space="preserve"> transfer of technology activities, including patents carried out by the research groups in the last </w:t>
      </w:r>
      <w:r w:rsidR="009325CA" w:rsidRPr="00317C29">
        <w:rPr>
          <w:color w:val="000000" w:themeColor="text1"/>
          <w:lang w:val="es-ES_tradnl"/>
        </w:rPr>
        <w:t xml:space="preserve">5 </w:t>
      </w:r>
      <w:r w:rsidRPr="00317C29">
        <w:rPr>
          <w:color w:val="000000" w:themeColor="text1"/>
          <w:lang w:val="es-ES_tradnl"/>
        </w:rPr>
        <w:t>years of the Research groups</w:t>
      </w:r>
      <w:r w:rsidR="00743529" w:rsidRPr="00317C29">
        <w:rPr>
          <w:color w:val="000000" w:themeColor="text1"/>
        </w:rPr>
        <w:t>)</w:t>
      </w:r>
    </w:p>
    <w:p w14:paraId="1C1EA20D" w14:textId="15D2FCDE" w:rsidR="00D9339E" w:rsidRDefault="00D9339E" w:rsidP="00D9339E">
      <w:pPr>
        <w:pStyle w:val="CM10"/>
        <w:spacing w:after="412"/>
        <w:rPr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lastRenderedPageBreak/>
        <w:t xml:space="preserve">E.4.Actividades de formación de posgrado/ </w:t>
      </w:r>
      <w:r w:rsidRPr="00203E74">
        <w:rPr>
          <w:b/>
          <w:bCs/>
          <w:color w:val="000000"/>
          <w:sz w:val="23"/>
          <w:szCs w:val="23"/>
        </w:rPr>
        <w:t>Postgraduate training activities</w:t>
      </w:r>
      <w:r>
        <w:rPr>
          <w:b/>
          <w:bCs/>
          <w:color w:val="000000"/>
          <w:sz w:val="23"/>
          <w:szCs w:val="23"/>
        </w:rPr>
        <w:t xml:space="preserve"> </w:t>
      </w:r>
    </w:p>
    <w:p w14:paraId="5E3B7C27" w14:textId="1F6528C1" w:rsidR="00D9339E" w:rsidRPr="00536DA9" w:rsidRDefault="00D9339E" w:rsidP="000C3975">
      <w:pPr>
        <w:pStyle w:val="CM5"/>
        <w:jc w:val="both"/>
        <w:rPr>
          <w:rFonts w:ascii="Calibri" w:hAnsi="Calibri"/>
          <w:color w:val="000000"/>
          <w:sz w:val="22"/>
          <w:szCs w:val="22"/>
        </w:rPr>
      </w:pPr>
      <w:r w:rsidRPr="00536DA9">
        <w:rPr>
          <w:rFonts w:ascii="Calibri" w:hAnsi="Calibri"/>
          <w:color w:val="000000"/>
          <w:sz w:val="22"/>
          <w:szCs w:val="22"/>
        </w:rPr>
        <w:t xml:space="preserve">(Descripción de las </w:t>
      </w:r>
      <w:r w:rsidR="009325CA" w:rsidRPr="00536DA9">
        <w:rPr>
          <w:rFonts w:ascii="Calibri" w:hAnsi="Calibri"/>
          <w:color w:val="000000"/>
          <w:sz w:val="22"/>
          <w:szCs w:val="22"/>
        </w:rPr>
        <w:t xml:space="preserve">5 </w:t>
      </w:r>
      <w:r w:rsidRPr="00536DA9">
        <w:rPr>
          <w:rFonts w:ascii="Calibri" w:hAnsi="Calibri"/>
          <w:color w:val="000000"/>
          <w:sz w:val="22"/>
          <w:szCs w:val="22"/>
        </w:rPr>
        <w:t xml:space="preserve">actividades de formación llevadas a cabo por los grupos de investigación en los últimos </w:t>
      </w:r>
      <w:r w:rsidR="009325CA" w:rsidRPr="00536DA9">
        <w:rPr>
          <w:rFonts w:ascii="Calibri" w:hAnsi="Calibri"/>
          <w:color w:val="000000"/>
          <w:sz w:val="22"/>
          <w:szCs w:val="22"/>
        </w:rPr>
        <w:t>5</w:t>
      </w:r>
      <w:r w:rsidRPr="00536DA9">
        <w:rPr>
          <w:rFonts w:ascii="Calibri" w:hAnsi="Calibri"/>
          <w:color w:val="000000"/>
          <w:sz w:val="22"/>
          <w:szCs w:val="22"/>
        </w:rPr>
        <w:t xml:space="preserve"> años </w:t>
      </w:r>
      <w:r w:rsidR="00536DA9">
        <w:rPr>
          <w:rFonts w:ascii="Calibri" w:hAnsi="Calibri"/>
          <w:color w:val="000000"/>
          <w:sz w:val="22"/>
          <w:szCs w:val="22"/>
        </w:rPr>
        <w:t>de los grupos de investigación/</w:t>
      </w:r>
      <w:r w:rsidRPr="00203E74">
        <w:rPr>
          <w:rFonts w:ascii="Calibri" w:hAnsi="Calibri"/>
          <w:color w:val="000000"/>
          <w:sz w:val="22"/>
          <w:szCs w:val="22"/>
        </w:rPr>
        <w:t xml:space="preserve">Description of the </w:t>
      </w:r>
      <w:r w:rsidR="009325CA" w:rsidRPr="00203E74">
        <w:rPr>
          <w:rFonts w:ascii="Calibri" w:hAnsi="Calibri"/>
          <w:color w:val="000000"/>
          <w:sz w:val="22"/>
          <w:szCs w:val="22"/>
        </w:rPr>
        <w:t xml:space="preserve">5 </w:t>
      </w:r>
      <w:r w:rsidRPr="00203E74">
        <w:rPr>
          <w:rFonts w:ascii="Calibri" w:hAnsi="Calibri"/>
          <w:color w:val="000000"/>
          <w:sz w:val="22"/>
          <w:szCs w:val="22"/>
        </w:rPr>
        <w:t xml:space="preserve">training activities carried out by the research groups in the last </w:t>
      </w:r>
      <w:r w:rsidR="009325CA" w:rsidRPr="00203E74">
        <w:rPr>
          <w:rFonts w:ascii="Calibri" w:hAnsi="Calibri"/>
          <w:color w:val="000000"/>
          <w:sz w:val="22"/>
          <w:szCs w:val="22"/>
        </w:rPr>
        <w:t>5</w:t>
      </w:r>
      <w:r w:rsidRPr="00203E74">
        <w:rPr>
          <w:rFonts w:ascii="Calibri" w:hAnsi="Calibri"/>
          <w:color w:val="000000"/>
          <w:sz w:val="22"/>
          <w:szCs w:val="22"/>
        </w:rPr>
        <w:t xml:space="preserve"> years of the Research groups</w:t>
      </w:r>
      <w:r w:rsidR="00536DA9" w:rsidRPr="00203E74">
        <w:rPr>
          <w:rFonts w:ascii="Calibri" w:hAnsi="Calibri"/>
          <w:color w:val="000000"/>
          <w:sz w:val="22"/>
          <w:szCs w:val="22"/>
        </w:rPr>
        <w:t>)</w:t>
      </w:r>
      <w:r w:rsidRPr="00536DA9">
        <w:rPr>
          <w:rFonts w:ascii="Calibri" w:hAnsi="Calibri"/>
          <w:color w:val="000000"/>
          <w:sz w:val="22"/>
          <w:szCs w:val="22"/>
        </w:rPr>
        <w:t xml:space="preserve"> </w:t>
      </w:r>
    </w:p>
    <w:p w14:paraId="2B16BD2F" w14:textId="77777777" w:rsidR="00D9339E" w:rsidRDefault="00D9339E" w:rsidP="00D9339E">
      <w:pPr>
        <w:pStyle w:val="Default"/>
        <w:rPr>
          <w:color w:val="auto"/>
        </w:rPr>
      </w:pPr>
    </w:p>
    <w:p w14:paraId="1B7A7ED1" w14:textId="5A3B8CD1" w:rsidR="00D9339E" w:rsidRPr="008C7C71" w:rsidRDefault="00D9339E" w:rsidP="00D9339E">
      <w:pPr>
        <w:tabs>
          <w:tab w:val="left" w:pos="607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  <w:r w:rsidRPr="008C7C71">
        <w:rPr>
          <w:rFonts w:ascii="Arial" w:eastAsia="Times New Roman" w:hAnsi="Arial" w:cs="Arial"/>
          <w:b/>
          <w:noProof/>
          <w:color w:val="000000"/>
          <w:lang w:val="es-ES_tradnl" w:eastAsia="es-ES"/>
        </w:rPr>
        <w:tab/>
      </w:r>
    </w:p>
    <w:p w14:paraId="455FEAF2" w14:textId="77777777" w:rsidR="00D9339E" w:rsidRPr="008C7C71" w:rsidRDefault="00D9339E" w:rsidP="00D9339E">
      <w:pPr>
        <w:spacing w:after="0" w:line="240" w:lineRule="auto"/>
        <w:jc w:val="both"/>
        <w:rPr>
          <w:rFonts w:ascii="Arial" w:eastAsia="Times New Roman" w:hAnsi="Arial" w:cs="Arial"/>
          <w:noProof/>
          <w:color w:val="000000"/>
          <w:lang w:val="es-ES_tradnl" w:eastAsia="es-ES"/>
        </w:rPr>
      </w:pPr>
    </w:p>
    <w:p w14:paraId="0BC529A6" w14:textId="77777777" w:rsidR="00D9339E" w:rsidRDefault="00D9339E" w:rsidP="00D9339E">
      <w:pPr>
        <w:tabs>
          <w:tab w:val="left" w:pos="7395"/>
        </w:tabs>
        <w:spacing w:after="0" w:line="240" w:lineRule="auto"/>
        <w:jc w:val="both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p w14:paraId="3B0C5046" w14:textId="77777777" w:rsidR="00D9339E" w:rsidRDefault="00D9339E">
      <w:pPr>
        <w:spacing w:after="0" w:line="240" w:lineRule="auto"/>
        <w:rPr>
          <w:rFonts w:ascii="Arial" w:eastAsia="Times New Roman" w:hAnsi="Arial" w:cs="Arial"/>
          <w:b/>
          <w:noProof/>
          <w:color w:val="000000"/>
          <w:lang w:val="es-ES_tradnl" w:eastAsia="es-ES"/>
        </w:rPr>
      </w:pPr>
    </w:p>
    <w:sectPr w:rsidR="00D9339E" w:rsidSect="0053049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491" w:right="1418" w:bottom="851" w:left="1418" w:header="709" w:footer="198" w:gutter="0"/>
      <w:pgNumType w:start="1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CF832" w14:textId="77777777" w:rsidR="00392A53" w:rsidRDefault="00392A53" w:rsidP="00B45F1A">
      <w:pPr>
        <w:spacing w:after="0" w:line="240" w:lineRule="auto"/>
      </w:pPr>
      <w:r>
        <w:separator/>
      </w:r>
    </w:p>
  </w:endnote>
  <w:endnote w:type="continuationSeparator" w:id="0">
    <w:p w14:paraId="6701F718" w14:textId="77777777" w:rsidR="00392A53" w:rsidRDefault="00392A53" w:rsidP="00B45F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EA724" w14:textId="4E74EC17" w:rsidR="00D515A6" w:rsidRPr="00EF5E7E" w:rsidRDefault="00D515A6" w:rsidP="00895C6E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 w:rsidR="00391B9D">
      <w:rPr>
        <w:rFonts w:ascii="Arial" w:hAnsi="Arial" w:cs="Arial"/>
        <w:noProof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 w:rsidR="00E2066D">
      <w:rPr>
        <w:rFonts w:ascii="Arial" w:hAnsi="Arial" w:cs="Arial"/>
        <w:sz w:val="20"/>
        <w:szCs w:val="20"/>
      </w:rPr>
      <w:t>3</w:t>
    </w:r>
  </w:p>
  <w:p w14:paraId="2BE2A208" w14:textId="77777777" w:rsidR="00D515A6" w:rsidRPr="00895C6E" w:rsidRDefault="00D515A6" w:rsidP="00895C6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F25A05" w14:textId="52F89FB7" w:rsidR="00D515A6" w:rsidRPr="00EF5E7E" w:rsidRDefault="00D515A6" w:rsidP="001E33D2">
    <w:pPr>
      <w:pStyle w:val="Piedepgina"/>
      <w:jc w:val="center"/>
      <w:rPr>
        <w:i/>
        <w:color w:val="808080"/>
      </w:rPr>
    </w:pPr>
    <w:r w:rsidRPr="00B333B2">
      <w:rPr>
        <w:rFonts w:ascii="Arial" w:hAnsi="Arial" w:cs="Arial"/>
        <w:sz w:val="20"/>
        <w:szCs w:val="20"/>
      </w:rPr>
      <w:fldChar w:fldCharType="begin"/>
    </w:r>
    <w:r w:rsidRPr="00B333B2">
      <w:rPr>
        <w:rFonts w:ascii="Arial" w:hAnsi="Arial" w:cs="Arial"/>
        <w:sz w:val="20"/>
        <w:szCs w:val="20"/>
      </w:rPr>
      <w:instrText>PAGE   \* MERGEFORMAT</w:instrText>
    </w:r>
    <w:r w:rsidRPr="00B333B2">
      <w:rPr>
        <w:rFonts w:ascii="Arial" w:hAnsi="Arial" w:cs="Arial"/>
        <w:sz w:val="20"/>
        <w:szCs w:val="20"/>
      </w:rPr>
      <w:fldChar w:fldCharType="separate"/>
    </w:r>
    <w:r>
      <w:rPr>
        <w:rFonts w:ascii="Arial" w:hAnsi="Arial" w:cs="Arial"/>
        <w:sz w:val="20"/>
        <w:szCs w:val="20"/>
      </w:rPr>
      <w:t>1</w:t>
    </w:r>
    <w:r w:rsidRPr="00B333B2">
      <w:rPr>
        <w:rFonts w:ascii="Arial" w:hAnsi="Arial" w:cs="Arial"/>
        <w:sz w:val="20"/>
        <w:szCs w:val="20"/>
      </w:rPr>
      <w:fldChar w:fldCharType="end"/>
    </w:r>
    <w:r w:rsidRPr="00B333B2">
      <w:rPr>
        <w:rFonts w:ascii="Arial" w:hAnsi="Arial" w:cs="Arial"/>
        <w:sz w:val="20"/>
        <w:szCs w:val="20"/>
      </w:rPr>
      <w:t xml:space="preserve"> de </w:t>
    </w:r>
    <w:r>
      <w:rPr>
        <w:rFonts w:ascii="Arial" w:hAnsi="Arial" w:cs="Arial"/>
        <w:sz w:val="20"/>
        <w:szCs w:val="20"/>
      </w:rPr>
      <w:t>4</w:t>
    </w:r>
  </w:p>
  <w:p w14:paraId="1E0F087B" w14:textId="08A1DD10" w:rsidR="00D515A6" w:rsidRDefault="00D515A6" w:rsidP="001E33D2">
    <w:pPr>
      <w:pStyle w:val="Piedepgina"/>
      <w:framePr w:wrap="none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7F223" w14:textId="77777777" w:rsidR="00392A53" w:rsidRDefault="00392A53" w:rsidP="00B45F1A">
      <w:pPr>
        <w:spacing w:after="0" w:line="240" w:lineRule="auto"/>
      </w:pPr>
      <w:r>
        <w:separator/>
      </w:r>
    </w:p>
  </w:footnote>
  <w:footnote w:type="continuationSeparator" w:id="0">
    <w:p w14:paraId="593870EE" w14:textId="77777777" w:rsidR="00392A53" w:rsidRDefault="00392A53" w:rsidP="00B45F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A606" w14:textId="40AAEC4E" w:rsidR="00D515A6" w:rsidRDefault="00D515A6">
    <w:pPr>
      <w:pStyle w:val="Encabezado"/>
    </w:pPr>
    <w:r w:rsidRPr="001E33D2">
      <w:rPr>
        <w:noProof/>
        <w:lang w:eastAsia="es-ES"/>
      </w:rPr>
      <w:drawing>
        <wp:anchor distT="0" distB="0" distL="114300" distR="114300" simplePos="0" relativeHeight="251669504" behindDoc="0" locked="0" layoutInCell="1" allowOverlap="1" wp14:anchorId="61A38D53" wp14:editId="1B33DE03">
          <wp:simplePos x="0" y="0"/>
          <wp:positionH relativeFrom="column">
            <wp:posOffset>4538980</wp:posOffset>
          </wp:positionH>
          <wp:positionV relativeFrom="paragraph">
            <wp:posOffset>-21590</wp:posOffset>
          </wp:positionV>
          <wp:extent cx="1144270" cy="701675"/>
          <wp:effectExtent l="0" t="0" r="0" b="0"/>
          <wp:wrapNone/>
          <wp:docPr id="91" name="Imagen 91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270" cy="701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8480" behindDoc="0" locked="0" layoutInCell="1" allowOverlap="1" wp14:anchorId="44B5282D" wp14:editId="01BC8BB1">
          <wp:simplePos x="0" y="0"/>
          <wp:positionH relativeFrom="column">
            <wp:posOffset>3157220</wp:posOffset>
          </wp:positionH>
          <wp:positionV relativeFrom="paragraph">
            <wp:posOffset>139700</wp:posOffset>
          </wp:positionV>
          <wp:extent cx="1362075" cy="381000"/>
          <wp:effectExtent l="0" t="0" r="9525" b="0"/>
          <wp:wrapTopAndBottom/>
          <wp:docPr id="92" name="Imagen 9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33D2">
      <w:rPr>
        <w:noProof/>
        <w:lang w:eastAsia="es-ES"/>
      </w:rPr>
      <w:drawing>
        <wp:anchor distT="0" distB="0" distL="114300" distR="114300" simplePos="0" relativeHeight="251667456" behindDoc="0" locked="0" layoutInCell="1" allowOverlap="1" wp14:anchorId="55B4627E" wp14:editId="1E4EA18F">
          <wp:simplePos x="0" y="0"/>
          <wp:positionH relativeFrom="margin">
            <wp:posOffset>1520825</wp:posOffset>
          </wp:positionH>
          <wp:positionV relativeFrom="paragraph">
            <wp:posOffset>83185</wp:posOffset>
          </wp:positionV>
          <wp:extent cx="1535430" cy="446405"/>
          <wp:effectExtent l="0" t="0" r="1270" b="0"/>
          <wp:wrapNone/>
          <wp:docPr id="93" name="Imagen 93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43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ES"/>
      </w:rPr>
      <w:drawing>
        <wp:anchor distT="0" distB="0" distL="114300" distR="114300" simplePos="0" relativeHeight="251670528" behindDoc="0" locked="0" layoutInCell="1" allowOverlap="1" wp14:anchorId="6AACC8E9" wp14:editId="36592495">
          <wp:simplePos x="0" y="0"/>
          <wp:positionH relativeFrom="column">
            <wp:posOffset>-528955</wp:posOffset>
          </wp:positionH>
          <wp:positionV relativeFrom="paragraph">
            <wp:posOffset>82550</wp:posOffset>
          </wp:positionV>
          <wp:extent cx="1971675" cy="527050"/>
          <wp:effectExtent l="0" t="0" r="9525" b="6350"/>
          <wp:wrapSquare wrapText="bothSides"/>
          <wp:docPr id="94" name="Imagen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52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50D6A" w14:textId="7356F7E6" w:rsidR="00D515A6" w:rsidRDefault="00D515A6">
    <w:pPr>
      <w:pStyle w:val="Encabezado"/>
    </w:pPr>
    <w:r w:rsidRPr="00151A33">
      <w:rPr>
        <w:noProof/>
        <w:highlight w:val="yellow"/>
        <w:lang w:eastAsia="es-ES"/>
      </w:rPr>
      <w:drawing>
        <wp:anchor distT="0" distB="0" distL="114300" distR="114300" simplePos="0" relativeHeight="251659264" behindDoc="0" locked="0" layoutInCell="1" allowOverlap="1" wp14:anchorId="313F2273" wp14:editId="49B1FD9C">
          <wp:simplePos x="0" y="0"/>
          <wp:positionH relativeFrom="margin">
            <wp:posOffset>5411470</wp:posOffset>
          </wp:positionH>
          <wp:positionV relativeFrom="paragraph">
            <wp:posOffset>238125</wp:posOffset>
          </wp:positionV>
          <wp:extent cx="706755" cy="514350"/>
          <wp:effectExtent l="0" t="0" r="4445" b="6350"/>
          <wp:wrapSquare wrapText="bothSides"/>
          <wp:docPr id="95" name="Imagen 95" descr="logo_strategy_hr_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n 24" descr="logo_strategy_hr_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75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2336" behindDoc="0" locked="0" layoutInCell="1" allowOverlap="1" wp14:anchorId="59AA679D" wp14:editId="6A712019">
          <wp:simplePos x="0" y="0"/>
          <wp:positionH relativeFrom="column">
            <wp:posOffset>2146300</wp:posOffset>
          </wp:positionH>
          <wp:positionV relativeFrom="paragraph">
            <wp:posOffset>471170</wp:posOffset>
          </wp:positionV>
          <wp:extent cx="1504315" cy="381000"/>
          <wp:effectExtent l="0" t="0" r="0" b="0"/>
          <wp:wrapTopAndBottom/>
          <wp:docPr id="96" name="Imagen 96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31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0288" behindDoc="1" locked="0" layoutInCell="1" allowOverlap="1" wp14:anchorId="0CBCE189" wp14:editId="4525080E">
          <wp:simplePos x="0" y="0"/>
          <wp:positionH relativeFrom="page">
            <wp:posOffset>900430</wp:posOffset>
          </wp:positionH>
          <wp:positionV relativeFrom="page">
            <wp:posOffset>294640</wp:posOffset>
          </wp:positionV>
          <wp:extent cx="1549934" cy="590550"/>
          <wp:effectExtent l="0" t="0" r="0" b="0"/>
          <wp:wrapNone/>
          <wp:docPr id="97" name="Imagen 97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Imagen 23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1312" behindDoc="0" locked="0" layoutInCell="1" allowOverlap="1" wp14:anchorId="38B2DF46" wp14:editId="3D32A277">
          <wp:simplePos x="0" y="0"/>
          <wp:positionH relativeFrom="margin">
            <wp:posOffset>2149475</wp:posOffset>
          </wp:positionH>
          <wp:positionV relativeFrom="paragraph">
            <wp:posOffset>-635</wp:posOffset>
          </wp:positionV>
          <wp:extent cx="1535770" cy="446405"/>
          <wp:effectExtent l="0" t="0" r="7620" b="0"/>
          <wp:wrapNone/>
          <wp:docPr id="98" name="Imagen 98" descr="Archivo:Logotipo del Ministerio de Universidades.svg - Wikipedia, la 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n 22" descr="Archivo:Logotipo del Ministerio de Universidades.svg - Wikipedia, la  enciclopedia libre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577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1A33"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6CFF3096" wp14:editId="14F7D711">
          <wp:simplePos x="0" y="0"/>
          <wp:positionH relativeFrom="column">
            <wp:posOffset>4062730</wp:posOffset>
          </wp:positionH>
          <wp:positionV relativeFrom="paragraph">
            <wp:posOffset>199390</wp:posOffset>
          </wp:positionV>
          <wp:extent cx="1144800" cy="702000"/>
          <wp:effectExtent l="0" t="0" r="0" b="3175"/>
          <wp:wrapNone/>
          <wp:docPr id="99" name="Imagen 99" descr="Logotipo&#10;&#10;Descripción generada automáticamente con confianza ba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Logotipo&#10;&#10;Descripción generada automáticamente con confianza baja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800" cy="70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7671C"/>
    <w:multiLevelType w:val="hybridMultilevel"/>
    <w:tmpl w:val="70DAF61A"/>
    <w:lvl w:ilvl="0" w:tplc="CEEEFD7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3E54"/>
    <w:multiLevelType w:val="hybridMultilevel"/>
    <w:tmpl w:val="3AEE0E70"/>
    <w:lvl w:ilvl="0" w:tplc="2E3E61E2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24391"/>
    <w:multiLevelType w:val="hybridMultilevel"/>
    <w:tmpl w:val="3B84BEE2"/>
    <w:lvl w:ilvl="0" w:tplc="0E4A78D6">
      <w:start w:val="2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B44518"/>
    <w:multiLevelType w:val="hybridMultilevel"/>
    <w:tmpl w:val="4CB2C6C6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4553"/>
    <w:multiLevelType w:val="hybridMultilevel"/>
    <w:tmpl w:val="C6449CE0"/>
    <w:lvl w:ilvl="0" w:tplc="CDF4BDF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121FA"/>
    <w:multiLevelType w:val="hybridMultilevel"/>
    <w:tmpl w:val="BA4A2C90"/>
    <w:lvl w:ilvl="0" w:tplc="88BC1136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53BDD"/>
    <w:multiLevelType w:val="hybridMultilevel"/>
    <w:tmpl w:val="317E36E4"/>
    <w:lvl w:ilvl="0" w:tplc="5F1C1A74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662C9"/>
    <w:multiLevelType w:val="hybridMultilevel"/>
    <w:tmpl w:val="5972CAFA"/>
    <w:lvl w:ilvl="0" w:tplc="BBEAB9B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153"/>
    <w:multiLevelType w:val="hybridMultilevel"/>
    <w:tmpl w:val="9C4A3834"/>
    <w:lvl w:ilvl="0" w:tplc="7494C07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33120"/>
    <w:multiLevelType w:val="hybridMultilevel"/>
    <w:tmpl w:val="4FD04170"/>
    <w:lvl w:ilvl="0" w:tplc="E8B86D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22001"/>
    <w:multiLevelType w:val="hybridMultilevel"/>
    <w:tmpl w:val="F36E4482"/>
    <w:lvl w:ilvl="0" w:tplc="A36AB1C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02458"/>
    <w:multiLevelType w:val="hybridMultilevel"/>
    <w:tmpl w:val="FAA086D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0303B"/>
    <w:multiLevelType w:val="hybridMultilevel"/>
    <w:tmpl w:val="EEFA7190"/>
    <w:lvl w:ilvl="0" w:tplc="003436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210FF"/>
    <w:multiLevelType w:val="hybridMultilevel"/>
    <w:tmpl w:val="144E7C5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D970DB"/>
    <w:multiLevelType w:val="hybridMultilevel"/>
    <w:tmpl w:val="E40C45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00540"/>
    <w:multiLevelType w:val="hybridMultilevel"/>
    <w:tmpl w:val="25A6B8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B1195E"/>
    <w:multiLevelType w:val="hybridMultilevel"/>
    <w:tmpl w:val="A290ED7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A6B7B"/>
    <w:multiLevelType w:val="hybridMultilevel"/>
    <w:tmpl w:val="4B9ADFF0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8102B9"/>
    <w:multiLevelType w:val="hybridMultilevel"/>
    <w:tmpl w:val="5476C97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333DC3"/>
    <w:multiLevelType w:val="hybridMultilevel"/>
    <w:tmpl w:val="C5AE28C2"/>
    <w:lvl w:ilvl="0" w:tplc="0B727FCC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C7827"/>
    <w:multiLevelType w:val="hybridMultilevel"/>
    <w:tmpl w:val="AEB865E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22547"/>
    <w:multiLevelType w:val="hybridMultilevel"/>
    <w:tmpl w:val="A68CE68E"/>
    <w:lvl w:ilvl="0" w:tplc="848C5A5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7772E"/>
    <w:multiLevelType w:val="hybridMultilevel"/>
    <w:tmpl w:val="8ECE19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0"/>
  </w:num>
  <w:num w:numId="4">
    <w:abstractNumId w:val="1"/>
  </w:num>
  <w:num w:numId="5">
    <w:abstractNumId w:val="4"/>
  </w:num>
  <w:num w:numId="6">
    <w:abstractNumId w:val="0"/>
  </w:num>
  <w:num w:numId="7">
    <w:abstractNumId w:val="16"/>
  </w:num>
  <w:num w:numId="8">
    <w:abstractNumId w:val="22"/>
  </w:num>
  <w:num w:numId="9">
    <w:abstractNumId w:val="18"/>
  </w:num>
  <w:num w:numId="10">
    <w:abstractNumId w:val="2"/>
  </w:num>
  <w:num w:numId="11">
    <w:abstractNumId w:val="6"/>
  </w:num>
  <w:num w:numId="12">
    <w:abstractNumId w:val="5"/>
  </w:num>
  <w:num w:numId="13">
    <w:abstractNumId w:val="13"/>
  </w:num>
  <w:num w:numId="14">
    <w:abstractNumId w:val="7"/>
  </w:num>
  <w:num w:numId="15">
    <w:abstractNumId w:val="14"/>
  </w:num>
  <w:num w:numId="16">
    <w:abstractNumId w:val="20"/>
  </w:num>
  <w:num w:numId="17">
    <w:abstractNumId w:val="11"/>
  </w:num>
  <w:num w:numId="18">
    <w:abstractNumId w:val="8"/>
  </w:num>
  <w:num w:numId="19">
    <w:abstractNumId w:val="19"/>
  </w:num>
  <w:num w:numId="20">
    <w:abstractNumId w:val="12"/>
  </w:num>
  <w:num w:numId="21">
    <w:abstractNumId w:val="21"/>
  </w:num>
  <w:num w:numId="22">
    <w:abstractNumId w:val="1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zQ2tTAzsjQ3MjJV0lEKTi0uzszPAykwrAUAyV8PLSwAAAA="/>
  </w:docVars>
  <w:rsids>
    <w:rsidRoot w:val="00F872ED"/>
    <w:rsid w:val="00002715"/>
    <w:rsid w:val="00004BD4"/>
    <w:rsid w:val="000175A6"/>
    <w:rsid w:val="000215A4"/>
    <w:rsid w:val="00031CD5"/>
    <w:rsid w:val="0003582D"/>
    <w:rsid w:val="000416F8"/>
    <w:rsid w:val="00052F3D"/>
    <w:rsid w:val="00056385"/>
    <w:rsid w:val="00057E2C"/>
    <w:rsid w:val="0006282F"/>
    <w:rsid w:val="00071E2C"/>
    <w:rsid w:val="00073686"/>
    <w:rsid w:val="00083105"/>
    <w:rsid w:val="000906AE"/>
    <w:rsid w:val="00090E15"/>
    <w:rsid w:val="00091E4F"/>
    <w:rsid w:val="000A70C7"/>
    <w:rsid w:val="000B3B07"/>
    <w:rsid w:val="000C10AE"/>
    <w:rsid w:val="000C3975"/>
    <w:rsid w:val="000C5A29"/>
    <w:rsid w:val="000E46A4"/>
    <w:rsid w:val="000E4DF7"/>
    <w:rsid w:val="00111777"/>
    <w:rsid w:val="0011323D"/>
    <w:rsid w:val="0012356B"/>
    <w:rsid w:val="001406E4"/>
    <w:rsid w:val="001467B2"/>
    <w:rsid w:val="00146D1C"/>
    <w:rsid w:val="00151A33"/>
    <w:rsid w:val="00152902"/>
    <w:rsid w:val="001546C2"/>
    <w:rsid w:val="001617CF"/>
    <w:rsid w:val="00180494"/>
    <w:rsid w:val="001851A4"/>
    <w:rsid w:val="001855EF"/>
    <w:rsid w:val="001A2388"/>
    <w:rsid w:val="001B56E2"/>
    <w:rsid w:val="001C52F9"/>
    <w:rsid w:val="001C7D7F"/>
    <w:rsid w:val="001D3438"/>
    <w:rsid w:val="001D699A"/>
    <w:rsid w:val="001E125C"/>
    <w:rsid w:val="001E33D2"/>
    <w:rsid w:val="001F3DEC"/>
    <w:rsid w:val="00203E74"/>
    <w:rsid w:val="0021056D"/>
    <w:rsid w:val="0021794C"/>
    <w:rsid w:val="00222357"/>
    <w:rsid w:val="00226DE2"/>
    <w:rsid w:val="00233794"/>
    <w:rsid w:val="00233A1D"/>
    <w:rsid w:val="0024160D"/>
    <w:rsid w:val="0025348E"/>
    <w:rsid w:val="0027004B"/>
    <w:rsid w:val="0027533E"/>
    <w:rsid w:val="00275C33"/>
    <w:rsid w:val="00276A8D"/>
    <w:rsid w:val="002A02D4"/>
    <w:rsid w:val="002A0DEC"/>
    <w:rsid w:val="002A5E00"/>
    <w:rsid w:val="002C4122"/>
    <w:rsid w:val="002D35B6"/>
    <w:rsid w:val="002D6C14"/>
    <w:rsid w:val="002F2BED"/>
    <w:rsid w:val="00300EA3"/>
    <w:rsid w:val="003041F0"/>
    <w:rsid w:val="00317C29"/>
    <w:rsid w:val="00320A4F"/>
    <w:rsid w:val="0032450B"/>
    <w:rsid w:val="003275A9"/>
    <w:rsid w:val="00335B10"/>
    <w:rsid w:val="00342CAE"/>
    <w:rsid w:val="00353DFF"/>
    <w:rsid w:val="0036070B"/>
    <w:rsid w:val="0036238B"/>
    <w:rsid w:val="00364522"/>
    <w:rsid w:val="00372FDB"/>
    <w:rsid w:val="003766F4"/>
    <w:rsid w:val="00385EAD"/>
    <w:rsid w:val="00391B9D"/>
    <w:rsid w:val="00391EBF"/>
    <w:rsid w:val="00392A53"/>
    <w:rsid w:val="003A1BB3"/>
    <w:rsid w:val="003D3FC2"/>
    <w:rsid w:val="003E1BA0"/>
    <w:rsid w:val="003F0151"/>
    <w:rsid w:val="00404A46"/>
    <w:rsid w:val="00415C25"/>
    <w:rsid w:val="00432CC4"/>
    <w:rsid w:val="00490D7D"/>
    <w:rsid w:val="004A3972"/>
    <w:rsid w:val="004A75FF"/>
    <w:rsid w:val="004B347B"/>
    <w:rsid w:val="004D1EC7"/>
    <w:rsid w:val="004D2709"/>
    <w:rsid w:val="004D431D"/>
    <w:rsid w:val="004E261D"/>
    <w:rsid w:val="004E6A8A"/>
    <w:rsid w:val="004F18E4"/>
    <w:rsid w:val="004F1B8E"/>
    <w:rsid w:val="00510BA0"/>
    <w:rsid w:val="005240D3"/>
    <w:rsid w:val="00526334"/>
    <w:rsid w:val="00530491"/>
    <w:rsid w:val="00536DA9"/>
    <w:rsid w:val="00537FAE"/>
    <w:rsid w:val="005428A5"/>
    <w:rsid w:val="0054690E"/>
    <w:rsid w:val="00567C51"/>
    <w:rsid w:val="00570EBE"/>
    <w:rsid w:val="00597199"/>
    <w:rsid w:val="005973EB"/>
    <w:rsid w:val="005A3C65"/>
    <w:rsid w:val="005A5AB9"/>
    <w:rsid w:val="005B78E5"/>
    <w:rsid w:val="005C38D7"/>
    <w:rsid w:val="005D5FB3"/>
    <w:rsid w:val="005E18D7"/>
    <w:rsid w:val="00605C7D"/>
    <w:rsid w:val="00607715"/>
    <w:rsid w:val="00614B01"/>
    <w:rsid w:val="00615AAF"/>
    <w:rsid w:val="00623D6D"/>
    <w:rsid w:val="00650E71"/>
    <w:rsid w:val="00674285"/>
    <w:rsid w:val="00696B6C"/>
    <w:rsid w:val="006A071E"/>
    <w:rsid w:val="006A71C2"/>
    <w:rsid w:val="006B2155"/>
    <w:rsid w:val="006F29C7"/>
    <w:rsid w:val="006F2C96"/>
    <w:rsid w:val="006F635F"/>
    <w:rsid w:val="006F7A31"/>
    <w:rsid w:val="00715CED"/>
    <w:rsid w:val="00723EE6"/>
    <w:rsid w:val="00743529"/>
    <w:rsid w:val="00747DC5"/>
    <w:rsid w:val="00787D02"/>
    <w:rsid w:val="00790060"/>
    <w:rsid w:val="00792F2C"/>
    <w:rsid w:val="007941AD"/>
    <w:rsid w:val="007A175F"/>
    <w:rsid w:val="007A5C32"/>
    <w:rsid w:val="007B2A90"/>
    <w:rsid w:val="007C0DFD"/>
    <w:rsid w:val="007C61AA"/>
    <w:rsid w:val="007D0116"/>
    <w:rsid w:val="007D0AB1"/>
    <w:rsid w:val="007D45E9"/>
    <w:rsid w:val="007D5A83"/>
    <w:rsid w:val="007E4E6E"/>
    <w:rsid w:val="00807CFB"/>
    <w:rsid w:val="008133B3"/>
    <w:rsid w:val="00815E92"/>
    <w:rsid w:val="00817553"/>
    <w:rsid w:val="00831666"/>
    <w:rsid w:val="0085318E"/>
    <w:rsid w:val="008604D6"/>
    <w:rsid w:val="00895C6E"/>
    <w:rsid w:val="008A446F"/>
    <w:rsid w:val="008B1219"/>
    <w:rsid w:val="008C2E9F"/>
    <w:rsid w:val="008C7C71"/>
    <w:rsid w:val="008D09E4"/>
    <w:rsid w:val="008D4B67"/>
    <w:rsid w:val="008E1DDC"/>
    <w:rsid w:val="008F590C"/>
    <w:rsid w:val="00900C9B"/>
    <w:rsid w:val="0090213E"/>
    <w:rsid w:val="00916132"/>
    <w:rsid w:val="009325CA"/>
    <w:rsid w:val="00934B86"/>
    <w:rsid w:val="009468DB"/>
    <w:rsid w:val="00963DD8"/>
    <w:rsid w:val="009653C3"/>
    <w:rsid w:val="00982F3A"/>
    <w:rsid w:val="00992171"/>
    <w:rsid w:val="00994547"/>
    <w:rsid w:val="009A35F1"/>
    <w:rsid w:val="009B22DD"/>
    <w:rsid w:val="009B6918"/>
    <w:rsid w:val="009C1E87"/>
    <w:rsid w:val="009C237E"/>
    <w:rsid w:val="009D14EA"/>
    <w:rsid w:val="009D316B"/>
    <w:rsid w:val="009E20B3"/>
    <w:rsid w:val="009E2D05"/>
    <w:rsid w:val="00A01439"/>
    <w:rsid w:val="00A051AB"/>
    <w:rsid w:val="00A15A36"/>
    <w:rsid w:val="00A22C8D"/>
    <w:rsid w:val="00A31137"/>
    <w:rsid w:val="00A47B90"/>
    <w:rsid w:val="00A50484"/>
    <w:rsid w:val="00A57D02"/>
    <w:rsid w:val="00A66723"/>
    <w:rsid w:val="00A7257E"/>
    <w:rsid w:val="00A7402F"/>
    <w:rsid w:val="00A80E96"/>
    <w:rsid w:val="00A91846"/>
    <w:rsid w:val="00A952C5"/>
    <w:rsid w:val="00AA2C8F"/>
    <w:rsid w:val="00AA6807"/>
    <w:rsid w:val="00AB4BB9"/>
    <w:rsid w:val="00AB604E"/>
    <w:rsid w:val="00AC16B6"/>
    <w:rsid w:val="00AD7CA8"/>
    <w:rsid w:val="00AE193F"/>
    <w:rsid w:val="00AE506A"/>
    <w:rsid w:val="00AE77B1"/>
    <w:rsid w:val="00AF358E"/>
    <w:rsid w:val="00B008BA"/>
    <w:rsid w:val="00B17D78"/>
    <w:rsid w:val="00B333B2"/>
    <w:rsid w:val="00B45F1A"/>
    <w:rsid w:val="00B5722E"/>
    <w:rsid w:val="00B61F9B"/>
    <w:rsid w:val="00B657B2"/>
    <w:rsid w:val="00B65F0C"/>
    <w:rsid w:val="00B67504"/>
    <w:rsid w:val="00B71F5D"/>
    <w:rsid w:val="00B8658E"/>
    <w:rsid w:val="00B90924"/>
    <w:rsid w:val="00B90D8B"/>
    <w:rsid w:val="00BA6F58"/>
    <w:rsid w:val="00BC1FF2"/>
    <w:rsid w:val="00BC6870"/>
    <w:rsid w:val="00BD295F"/>
    <w:rsid w:val="00BE26F2"/>
    <w:rsid w:val="00BE75C6"/>
    <w:rsid w:val="00C06C85"/>
    <w:rsid w:val="00C12D98"/>
    <w:rsid w:val="00C22665"/>
    <w:rsid w:val="00C36A2A"/>
    <w:rsid w:val="00C50D43"/>
    <w:rsid w:val="00C53724"/>
    <w:rsid w:val="00C61B6D"/>
    <w:rsid w:val="00C82086"/>
    <w:rsid w:val="00C93E47"/>
    <w:rsid w:val="00CD174B"/>
    <w:rsid w:val="00CD23DD"/>
    <w:rsid w:val="00CE0856"/>
    <w:rsid w:val="00CE3226"/>
    <w:rsid w:val="00CE553A"/>
    <w:rsid w:val="00CE7EA3"/>
    <w:rsid w:val="00CF705F"/>
    <w:rsid w:val="00D02FFA"/>
    <w:rsid w:val="00D10D38"/>
    <w:rsid w:val="00D12CA0"/>
    <w:rsid w:val="00D1716B"/>
    <w:rsid w:val="00D3202C"/>
    <w:rsid w:val="00D35AB0"/>
    <w:rsid w:val="00D462E9"/>
    <w:rsid w:val="00D5003B"/>
    <w:rsid w:val="00D515A6"/>
    <w:rsid w:val="00D5604A"/>
    <w:rsid w:val="00D651BD"/>
    <w:rsid w:val="00D66455"/>
    <w:rsid w:val="00D705BE"/>
    <w:rsid w:val="00D723A6"/>
    <w:rsid w:val="00D77274"/>
    <w:rsid w:val="00D91A82"/>
    <w:rsid w:val="00D9339E"/>
    <w:rsid w:val="00D94B80"/>
    <w:rsid w:val="00D95D25"/>
    <w:rsid w:val="00DB1C8A"/>
    <w:rsid w:val="00DB44AA"/>
    <w:rsid w:val="00DC61F6"/>
    <w:rsid w:val="00DC6288"/>
    <w:rsid w:val="00DD46D7"/>
    <w:rsid w:val="00DE6C22"/>
    <w:rsid w:val="00E00749"/>
    <w:rsid w:val="00E045D3"/>
    <w:rsid w:val="00E2066D"/>
    <w:rsid w:val="00E223B1"/>
    <w:rsid w:val="00E338EE"/>
    <w:rsid w:val="00E45179"/>
    <w:rsid w:val="00E4704C"/>
    <w:rsid w:val="00E470BF"/>
    <w:rsid w:val="00E82494"/>
    <w:rsid w:val="00E83C0A"/>
    <w:rsid w:val="00E84651"/>
    <w:rsid w:val="00E97C6B"/>
    <w:rsid w:val="00EC29F9"/>
    <w:rsid w:val="00F03A88"/>
    <w:rsid w:val="00F06033"/>
    <w:rsid w:val="00F10AC8"/>
    <w:rsid w:val="00F2086C"/>
    <w:rsid w:val="00F2149F"/>
    <w:rsid w:val="00F27BB2"/>
    <w:rsid w:val="00F51C52"/>
    <w:rsid w:val="00F51D9E"/>
    <w:rsid w:val="00F538FF"/>
    <w:rsid w:val="00F550E8"/>
    <w:rsid w:val="00F61BD2"/>
    <w:rsid w:val="00F636F6"/>
    <w:rsid w:val="00F63D6E"/>
    <w:rsid w:val="00F63EFF"/>
    <w:rsid w:val="00F73F8B"/>
    <w:rsid w:val="00F74582"/>
    <w:rsid w:val="00F82D7F"/>
    <w:rsid w:val="00F872ED"/>
    <w:rsid w:val="00F87E06"/>
    <w:rsid w:val="00F976EB"/>
    <w:rsid w:val="00FA39A8"/>
    <w:rsid w:val="00FD2F97"/>
    <w:rsid w:val="00FD5004"/>
    <w:rsid w:val="00FF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B8DE5F7"/>
  <w15:docId w15:val="{FF152C3F-9A2C-45D7-9CFC-6B73613B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45F1A"/>
  </w:style>
  <w:style w:type="paragraph" w:styleId="Piedepgina">
    <w:name w:val="footer"/>
    <w:basedOn w:val="Normal"/>
    <w:link w:val="PiedepginaCar"/>
    <w:uiPriority w:val="99"/>
    <w:unhideWhenUsed/>
    <w:rsid w:val="00B45F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45F1A"/>
  </w:style>
  <w:style w:type="paragraph" w:styleId="Prrafodelista">
    <w:name w:val="List Paragraph"/>
    <w:basedOn w:val="Normal"/>
    <w:uiPriority w:val="34"/>
    <w:qFormat/>
    <w:rsid w:val="000906A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2534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25348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406E4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900C9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C9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C9B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C9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C9B"/>
    <w:rPr>
      <w:b/>
      <w:bCs/>
      <w:lang w:eastAsia="en-US"/>
    </w:rPr>
  </w:style>
  <w:style w:type="character" w:styleId="Nmerodepgina">
    <w:name w:val="page number"/>
    <w:basedOn w:val="Fuentedeprrafopredeter"/>
    <w:uiPriority w:val="99"/>
    <w:semiHidden/>
    <w:unhideWhenUsed/>
    <w:rsid w:val="004D2709"/>
  </w:style>
  <w:style w:type="paragraph" w:customStyle="1" w:styleId="Default">
    <w:name w:val="Default"/>
    <w:rsid w:val="007C0D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D9339E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D9339E"/>
    <w:rPr>
      <w:color w:val="auto"/>
    </w:rPr>
  </w:style>
  <w:style w:type="paragraph" w:customStyle="1" w:styleId="CM5">
    <w:name w:val="CM5"/>
    <w:basedOn w:val="Default"/>
    <w:next w:val="Default"/>
    <w:uiPriority w:val="99"/>
    <w:rsid w:val="00D9339E"/>
    <w:pPr>
      <w:spacing w:line="253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F74582"/>
    <w:rPr>
      <w:color w:val="auto"/>
    </w:rPr>
  </w:style>
  <w:style w:type="paragraph" w:styleId="Ttulo">
    <w:name w:val="Title"/>
    <w:basedOn w:val="Normal"/>
    <w:next w:val="Normal"/>
    <w:link w:val="TtuloCar"/>
    <w:uiPriority w:val="10"/>
    <w:qFormat/>
    <w:rsid w:val="00E206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2066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2.png"/><Relationship Id="rId1" Type="http://schemas.openxmlformats.org/officeDocument/2006/relationships/image" Target="media/image5.jpeg"/><Relationship Id="rId5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EE313-F4F7-474E-A0C2-CCCAF252F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7</Words>
  <Characters>3669</Characters>
  <Application>Microsoft Office Word</Application>
  <DocSecurity>4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erio de Ciencia e Innovación</Company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h Meneu, M.Asuncion</dc:creator>
  <cp:keywords/>
  <dc:description/>
  <cp:lastModifiedBy>Usuario</cp:lastModifiedBy>
  <cp:revision>2</cp:revision>
  <cp:lastPrinted>2014-07-31T14:59:00Z</cp:lastPrinted>
  <dcterms:created xsi:type="dcterms:W3CDTF">2021-07-21T15:18:00Z</dcterms:created>
  <dcterms:modified xsi:type="dcterms:W3CDTF">2021-07-21T15:18:00Z</dcterms:modified>
</cp:coreProperties>
</file>